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979d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ff3f2e3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4c75436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8T00:03:18Z</dcterms:created>
  <dcterms:modified xsi:type="dcterms:W3CDTF">2022-01-08T00:03:18Z</dcterms:modified>
</cp:coreProperties>
</file>